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B2FD93" w14:textId="77777777" w:rsidR="00376089" w:rsidRDefault="00376089">
      <w:r>
        <w:t xml:space="preserve">To download go to </w:t>
      </w:r>
      <w:hyperlink r:id="rId4" w:history="1">
        <w:r w:rsidR="00AD38D8" w:rsidRPr="00AD38D8">
          <w:rPr>
            <w:rStyle w:val="Hyperlink"/>
          </w:rPr>
          <w:t>gvtc.tcsg.edu/download</w:t>
        </w:r>
      </w:hyperlink>
    </w:p>
    <w:p w14:paraId="28B6D721" w14:textId="77777777" w:rsidR="00314297" w:rsidRDefault="00314297">
      <w:r>
        <w:t xml:space="preserve">Username: </w:t>
      </w:r>
      <w:proofErr w:type="spellStart"/>
      <w:r>
        <w:t>gvtc</w:t>
      </w:r>
      <w:proofErr w:type="spellEnd"/>
    </w:p>
    <w:p w14:paraId="0967E808" w14:textId="77777777" w:rsidR="00314297" w:rsidRDefault="00314297">
      <w:r>
        <w:t>Password: downloads</w:t>
      </w:r>
    </w:p>
    <w:p w14:paraId="723D229E" w14:textId="77777777" w:rsidR="00376089" w:rsidRDefault="00376089">
      <w:r>
        <w:t>Click on link need like the picture below.</w:t>
      </w:r>
    </w:p>
    <w:p w14:paraId="2E65EB94" w14:textId="77777777" w:rsidR="00376089" w:rsidRDefault="00376089">
      <w:r>
        <w:t>You will need this screen for the Institution Name, Contacts, and Password info.</w:t>
      </w:r>
    </w:p>
    <w:p w14:paraId="170B6110" w14:textId="7D37AC2A" w:rsidR="00376089" w:rsidRDefault="00F77DB4">
      <w:hyperlink r:id="rId5" w:history="1">
        <w:r w:rsidRPr="00A023E5">
          <w:rPr>
            <w:rStyle w:val="Hyperlink"/>
          </w:rPr>
          <w:t>https://gvtc.tcsg.edu/Downloads/Downloads.html</w:t>
        </w:r>
      </w:hyperlink>
      <w:r>
        <w:t xml:space="preserve"> </w:t>
      </w:r>
    </w:p>
    <w:p w14:paraId="2A97638D" w14:textId="6AF107A0" w:rsidR="00FF3A29" w:rsidRDefault="00F77DB4">
      <w:pPr>
        <w:rPr>
          <w:noProof/>
        </w:rPr>
      </w:pPr>
      <w:r>
        <w:rPr>
          <w:noProof/>
        </w:rPr>
        <w:drawing>
          <wp:inline distT="0" distB="0" distL="0" distR="0" wp14:anchorId="69546259" wp14:editId="3A8FD52F">
            <wp:extent cx="5943600" cy="3067685"/>
            <wp:effectExtent l="0" t="0" r="0" b="0"/>
            <wp:docPr id="2" name="Picture 2" descr="Respondus download information 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Respondus download information screen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E7059" w14:textId="3472268D" w:rsidR="00F77DB4" w:rsidRPr="00F77DB4" w:rsidRDefault="00F77DB4">
      <w:pPr>
        <w:rPr>
          <w:sz w:val="40"/>
          <w:szCs w:val="40"/>
        </w:rPr>
      </w:pPr>
      <w:r w:rsidRPr="00F77DB4">
        <w:rPr>
          <w:noProof/>
          <w:sz w:val="40"/>
          <w:szCs w:val="40"/>
          <w:highlight w:val="yellow"/>
        </w:rPr>
        <w:t>This screen updates, so you need to be sure to go to the link and get each time.</w:t>
      </w:r>
      <w:r w:rsidRPr="00F77DB4">
        <w:rPr>
          <w:noProof/>
          <w:sz w:val="40"/>
          <w:szCs w:val="40"/>
        </w:rPr>
        <w:t xml:space="preserve"> </w:t>
      </w:r>
    </w:p>
    <w:sectPr w:rsidR="00F77DB4" w:rsidRPr="00F77D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yszSxNDAxNrC0tDRW0lEKTi0uzszPAykwqgUAWEZzOiwAAAA="/>
  </w:docVars>
  <w:rsids>
    <w:rsidRoot w:val="00376089"/>
    <w:rsid w:val="00314297"/>
    <w:rsid w:val="00376089"/>
    <w:rsid w:val="00461622"/>
    <w:rsid w:val="00AD38D8"/>
    <w:rsid w:val="00AD3E23"/>
    <w:rsid w:val="00EC65B9"/>
    <w:rsid w:val="00F41B56"/>
    <w:rsid w:val="00F77DB4"/>
    <w:rsid w:val="00FF3A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0E6F6D"/>
  <w15:chartTrackingRefBased/>
  <w15:docId w15:val="{82B6E067-9D1D-48FE-9324-F1DB9D612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76089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41B56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7D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https://gvtc.tcsg.edu/Downloads/Downloads.html" TargetMode="External"/><Relationship Id="rId4" Type="http://schemas.openxmlformats.org/officeDocument/2006/relationships/hyperlink" Target="http://gvtc.tcsg.edu/download/default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7</Words>
  <Characters>38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astern Technical College</Company>
  <LinksUpToDate>false</LinksUpToDate>
  <CharactersWithSpaces>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Moye</dc:creator>
  <cp:keywords/>
  <dc:description/>
  <cp:lastModifiedBy>Stephanie Moye</cp:lastModifiedBy>
  <cp:revision>4</cp:revision>
  <dcterms:created xsi:type="dcterms:W3CDTF">2020-03-18T18:05:00Z</dcterms:created>
  <dcterms:modified xsi:type="dcterms:W3CDTF">2020-10-27T13:27:00Z</dcterms:modified>
</cp:coreProperties>
</file>